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Brussels, Belgium</w:t>
      </w:r>
    </w:p>
    <w:bookmarkStart w:id="20" w:name="Xc272476422739d6b1ca5c603e7267e9d72a0913"/>
    <w:p>
      <w:pPr>
        <w:pStyle w:val="Heading2"/>
      </w:pPr>
      <w:r>
        <w:t xml:space="preserve">Subject: Application for Welder Position in Belgium Brussels</w:t>
      </w:r>
    </w:p>
    <w:p>
      <w:pPr>
        <w:pStyle w:val="FirstParagraph"/>
      </w:pPr>
      <w:r>
        <w:t xml:space="preserve">Dear Hiring Manager,</w:t>
      </w:r>
    </w:p>
    <w:p>
      <w:pPr>
        <w:pStyle w:val="BodyText"/>
      </w:pPr>
      <w:r>
        <w:t xml:space="preserve">I am writing to express my interest in the Welder position at your esteemed organization in Brussels, Belgium. With a strong background in welding and a deep understanding of the technical and safety requirements of this role, I am eager to contribute my skills to your team. Belgium Brussels is a hub of innovation and industrial excellence, and I am particularly drawn to the opportunity to work within this dynamic environment. My experience as a welder, combined with my commitment to precision, quality, and adherence to European standards, aligns perfectly with the demands of this position.</w:t>
      </w:r>
    </w:p>
    <w:p>
      <w:pPr>
        <w:pStyle w:val="BodyText"/>
      </w:pPr>
      <w:r>
        <w:t xml:space="preserve">As a qualified Welder with over [X years] of experience in [specific welding techniques or industries], I have developed a comprehensive understanding of various welding processes such as MIG, TIG, and arc welding. My expertise includes working with different materials like stainless steel, carbon steel, and aluminum, which are commonly used in the construction and manufacturing sectors across Belgium Brussels. I am also proficient in reading technical drawings and blueprints to ensure that every project meets the required specifications.</w:t>
      </w:r>
    </w:p>
    <w:p>
      <w:pPr>
        <w:pStyle w:val="BodyText"/>
      </w:pPr>
      <w:r>
        <w:t xml:space="preserve">What sets me apart is my dedication to safety and quality. In my previous roles, I consistently followed industry protocols and maintained a flawless safety record, which is crucial in the welding field. I understand that Belgium Brussels has stringent regulations for industrial operations, and I am well-versed in adhering to these standards. My certifications include [list any relevant certifications, e.g., AWS, ISO 9001], which ensure that my work meets the highest levels of professionalism and compliance.</w:t>
      </w:r>
    </w:p>
    <w:p>
      <w:pPr>
        <w:pStyle w:val="BodyText"/>
      </w:pPr>
      <w:r>
        <w:t xml:space="preserve">One of my key strengths is my ability to work both independently and as part of a team. In Brussels, where collaborative projects are common, I thrive in environments that require coordination with engineers, project managers, and other tradespeople. For instance, during my time at [Previous Company], I collaborated on a large-scale infrastructure project that required precise welding techniques to ensure structural integrity. This experience taught me the importance of communication and adaptability—qualities that I believe are essential for success in any welding role.</w:t>
      </w:r>
    </w:p>
    <w:p>
      <w:pPr>
        <w:pStyle w:val="BodyText"/>
      </w:pPr>
      <w:r>
        <w:t xml:space="preserve">Beyond technical skills, I am passionate about continuous learning and staying updated with advancements in welding technology. The industrial landscape in Belgium Brussels is constantly evolving, and I am committed to embracing new tools, techniques, and methodologies to enhance my performance. For example, I recently completed a training program on advanced robotic welding systems, which has expanded my ability to contribute to complex projects that require precision and efficiency.</w:t>
      </w:r>
    </w:p>
    <w:p>
      <w:pPr>
        <w:pStyle w:val="BodyText"/>
      </w:pPr>
      <w:r>
        <w:t xml:space="preserve">I am particularly excited about the opportunity to work in Brussels because of its reputation as a center for innovation and engineering excellence. The city’s vibrant industrial sector offers diverse challenges that align with my career goals. Whether it’s contributing to infrastructure development, automotive manufacturing, or renewable energy projects, I am eager to apply my skills to meaningful initiatives that drive progress in the region.</w:t>
      </w:r>
    </w:p>
    <w:p>
      <w:pPr>
        <w:pStyle w:val="BodyText"/>
      </w:pPr>
      <w:r>
        <w:t xml:space="preserve">My motivation as a Welder is rooted in the satisfaction of creating durable, high-quality work that stands the test of time. In Belgium Brussels, where craftsmanship and precision are highly valued, I believe my dedication to excellence will make a tangible impact. I am also deeply committed to fostering a positive work environment and upholding the values of integrity, reliability, and teamwork.</w:t>
      </w:r>
    </w:p>
    <w:p>
      <w:pPr>
        <w:pStyle w:val="BodyText"/>
      </w:pPr>
      <w:r>
        <w:t xml:space="preserve">Thank you for considering my application. I would welcome the opportunity to discuss how my experience and passion for welding can contribute to your organization’s success in Belgium Brussels. Please feel free to contact me at [Your Phone Number] or [Your Email Address] at your earliest convenience. I look forward to the possibility of working together.</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Belgium Brussels</dc:title>
  <dc:creator/>
  <dc:language>en</dc:language>
  <cp:keywords/>
  <dcterms:created xsi:type="dcterms:W3CDTF">2026-07-23T05:13:27Z</dcterms:created>
  <dcterms:modified xsi:type="dcterms:W3CDTF">2026-07-23T05:13:27Z</dcterms:modified>
</cp:coreProperties>
</file>

<file path=docProps/custom.xml><?xml version="1.0" encoding="utf-8"?>
<Properties xmlns="http://schemas.openxmlformats.org/officeDocument/2006/custom-properties" xmlns:vt="http://schemas.openxmlformats.org/officeDocument/2006/docPropsVTypes"/>
</file>